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9782" w:type="dxa"/>
        <w:jc w:val="center"/>
        <w:tblLayout w:type="fixed"/>
        <w:tblLook w:val="04A0" w:firstRow="1" w:lastRow="0" w:firstColumn="1" w:lastColumn="0" w:noHBand="0" w:noVBand="1"/>
      </w:tblPr>
      <w:tblGrid>
        <w:gridCol w:w="4845"/>
        <w:gridCol w:w="4937"/>
      </w:tblGrid>
      <w:tr w:rsidR="00DF33A9" w:rsidTr="00E45740">
        <w:trPr>
          <w:trHeight w:val="409"/>
          <w:jc w:val="center"/>
        </w:trPr>
        <w:tc>
          <w:tcPr>
            <w:tcW w:w="4845" w:type="dxa"/>
            <w:vAlign w:val="center"/>
          </w:tcPr>
          <w:p w:rsidR="00DF33A9" w:rsidRPr="00502E1F" w:rsidRDefault="00E45740" w:rsidP="00DF33A9">
            <w:pPr>
              <w:rPr>
                <w:b/>
                <w:sz w:val="20"/>
                <w:szCs w:val="20"/>
              </w:rPr>
            </w:pPr>
            <w:bookmarkStart w:id="0" w:name="_GoBack"/>
            <w:bookmarkEnd w:id="0"/>
            <w:r>
              <w:rPr>
                <w:b/>
                <w:sz w:val="20"/>
                <w:szCs w:val="20"/>
              </w:rPr>
              <w:t xml:space="preserve">ÖĞRENCİ </w:t>
            </w:r>
            <w:r w:rsidR="00DF33A9">
              <w:rPr>
                <w:b/>
                <w:sz w:val="20"/>
                <w:szCs w:val="20"/>
              </w:rPr>
              <w:t>AD</w:t>
            </w:r>
            <w:r>
              <w:rPr>
                <w:b/>
                <w:sz w:val="20"/>
                <w:szCs w:val="20"/>
              </w:rPr>
              <w:t>I</w:t>
            </w:r>
            <w:r w:rsidR="00DF33A9">
              <w:rPr>
                <w:b/>
                <w:sz w:val="20"/>
                <w:szCs w:val="20"/>
              </w:rPr>
              <w:t xml:space="preserve"> SOYAD</w:t>
            </w:r>
            <w:r>
              <w:rPr>
                <w:b/>
                <w:sz w:val="20"/>
                <w:szCs w:val="20"/>
              </w:rPr>
              <w:t>I</w:t>
            </w:r>
          </w:p>
        </w:tc>
        <w:tc>
          <w:tcPr>
            <w:tcW w:w="4937" w:type="dxa"/>
          </w:tcPr>
          <w:p w:rsidR="00DF33A9" w:rsidRDefault="00DF33A9" w:rsidP="00DF33A9">
            <w:pPr>
              <w:ind w:left="-426" w:firstLine="426"/>
              <w:rPr>
                <w:b/>
                <w:sz w:val="20"/>
                <w:szCs w:val="20"/>
              </w:rPr>
            </w:pPr>
          </w:p>
        </w:tc>
      </w:tr>
      <w:tr w:rsidR="00DF33A9" w:rsidTr="00E45740">
        <w:trPr>
          <w:trHeight w:val="415"/>
          <w:jc w:val="center"/>
        </w:trPr>
        <w:tc>
          <w:tcPr>
            <w:tcW w:w="4845" w:type="dxa"/>
            <w:vAlign w:val="center"/>
          </w:tcPr>
          <w:p w:rsidR="00DF33A9" w:rsidRPr="00502E1F" w:rsidRDefault="00DF33A9" w:rsidP="005969D3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ÖĞRENCİ NO</w:t>
            </w:r>
          </w:p>
        </w:tc>
        <w:tc>
          <w:tcPr>
            <w:tcW w:w="4937" w:type="dxa"/>
          </w:tcPr>
          <w:p w:rsidR="00DF33A9" w:rsidRDefault="00DF33A9" w:rsidP="00953F7E">
            <w:pPr>
              <w:ind w:left="-133" w:hanging="141"/>
              <w:rPr>
                <w:b/>
                <w:sz w:val="20"/>
                <w:szCs w:val="20"/>
              </w:rPr>
            </w:pPr>
          </w:p>
        </w:tc>
      </w:tr>
      <w:tr w:rsidR="00DF33A9" w:rsidTr="00E45740">
        <w:trPr>
          <w:trHeight w:val="421"/>
          <w:jc w:val="center"/>
        </w:trPr>
        <w:tc>
          <w:tcPr>
            <w:tcW w:w="4845" w:type="dxa"/>
            <w:vAlign w:val="center"/>
          </w:tcPr>
          <w:p w:rsidR="001A1BE2" w:rsidRDefault="005B4E32" w:rsidP="00FA1222">
            <w:pPr>
              <w:ind w:right="-15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ORUMLU </w:t>
            </w:r>
            <w:r w:rsidR="00E45740">
              <w:rPr>
                <w:b/>
                <w:sz w:val="20"/>
                <w:szCs w:val="20"/>
              </w:rPr>
              <w:t xml:space="preserve">ÖĞRETİM ELEMANI </w:t>
            </w:r>
          </w:p>
          <w:p w:rsidR="00DF33A9" w:rsidRPr="00C11778" w:rsidRDefault="001A1BE2" w:rsidP="00FA1222">
            <w:pPr>
              <w:ind w:right="-15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ÜNVANI, ADI ve </w:t>
            </w:r>
            <w:r w:rsidR="00E45740">
              <w:rPr>
                <w:b/>
                <w:sz w:val="20"/>
                <w:szCs w:val="20"/>
              </w:rPr>
              <w:t>SOYADI</w:t>
            </w:r>
          </w:p>
        </w:tc>
        <w:tc>
          <w:tcPr>
            <w:tcW w:w="4937" w:type="dxa"/>
          </w:tcPr>
          <w:p w:rsidR="00DF33A9" w:rsidRDefault="00DF33A9" w:rsidP="00953F7E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DF33A9" w:rsidTr="00953F7E">
        <w:trPr>
          <w:trHeight w:val="583"/>
          <w:jc w:val="center"/>
        </w:trPr>
        <w:tc>
          <w:tcPr>
            <w:tcW w:w="4845" w:type="dxa"/>
            <w:vAlign w:val="center"/>
          </w:tcPr>
          <w:p w:rsidR="00DF33A9" w:rsidRDefault="00DF33A9" w:rsidP="00254303">
            <w:pPr>
              <w:rPr>
                <w:b/>
                <w:sz w:val="20"/>
                <w:szCs w:val="20"/>
              </w:rPr>
            </w:pPr>
            <w:r w:rsidRPr="00254303">
              <w:rPr>
                <w:b/>
                <w:sz w:val="20"/>
                <w:szCs w:val="20"/>
              </w:rPr>
              <w:t>İŞLETMEDE MESLEKİ EĞİTİMİN YAPILDIĞI TARİHLER</w:t>
            </w:r>
          </w:p>
        </w:tc>
        <w:tc>
          <w:tcPr>
            <w:tcW w:w="4937" w:type="dxa"/>
            <w:vAlign w:val="center"/>
          </w:tcPr>
          <w:p w:rsidR="00DF33A9" w:rsidRPr="005B000D" w:rsidRDefault="005B000D" w:rsidP="005B000D">
            <w:pPr>
              <w:rPr>
                <w:b/>
                <w:sz w:val="18"/>
                <w:szCs w:val="18"/>
              </w:rPr>
            </w:pPr>
            <w:r w:rsidRPr="005B000D">
              <w:rPr>
                <w:sz w:val="18"/>
                <w:szCs w:val="18"/>
              </w:rPr>
              <w:t>…../..…/…..… - ..…/..…/…..…</w:t>
            </w:r>
          </w:p>
        </w:tc>
      </w:tr>
    </w:tbl>
    <w:p w:rsidR="00757C7B" w:rsidRDefault="00757C7B">
      <w:pPr>
        <w:rPr>
          <w:b/>
          <w:sz w:val="20"/>
          <w:szCs w:val="20"/>
        </w:rPr>
      </w:pPr>
    </w:p>
    <w:p w:rsidR="001E1B97" w:rsidRDefault="001E1B97">
      <w:pPr>
        <w:rPr>
          <w:b/>
          <w:sz w:val="20"/>
          <w:szCs w:val="20"/>
        </w:rPr>
      </w:pPr>
    </w:p>
    <w:p w:rsidR="001E1B97" w:rsidRPr="004D53FE" w:rsidRDefault="005B4E32" w:rsidP="004D53FE">
      <w:pPr>
        <w:pStyle w:val="ListeParagraf"/>
        <w:numPr>
          <w:ilvl w:val="0"/>
          <w:numId w:val="2"/>
        </w:numPr>
        <w:jc w:val="center"/>
        <w:rPr>
          <w:b/>
          <w:sz w:val="20"/>
          <w:szCs w:val="20"/>
        </w:rPr>
      </w:pPr>
      <w:r w:rsidRPr="004D53FE">
        <w:rPr>
          <w:b/>
          <w:sz w:val="20"/>
          <w:szCs w:val="20"/>
        </w:rPr>
        <w:t>DEĞERLENDİRME RAPORU</w:t>
      </w:r>
    </w:p>
    <w:p w:rsidR="005B4E32" w:rsidRDefault="005B4E32" w:rsidP="001E1B97">
      <w:pPr>
        <w:jc w:val="center"/>
        <w:rPr>
          <w:b/>
          <w:sz w:val="20"/>
          <w:szCs w:val="20"/>
        </w:rPr>
      </w:pPr>
    </w:p>
    <w:tbl>
      <w:tblPr>
        <w:tblStyle w:val="TabloKlavuzu"/>
        <w:tblW w:w="9782" w:type="dxa"/>
        <w:jc w:val="center"/>
        <w:tblLayout w:type="fixed"/>
        <w:tblLook w:val="04A0" w:firstRow="1" w:lastRow="0" w:firstColumn="1" w:lastColumn="0" w:noHBand="0" w:noVBand="1"/>
      </w:tblPr>
      <w:tblGrid>
        <w:gridCol w:w="498"/>
        <w:gridCol w:w="2977"/>
        <w:gridCol w:w="5180"/>
        <w:gridCol w:w="1127"/>
      </w:tblGrid>
      <w:tr w:rsidR="005B4E32" w:rsidTr="00154001">
        <w:trPr>
          <w:trHeight w:val="590"/>
          <w:jc w:val="center"/>
        </w:trPr>
        <w:tc>
          <w:tcPr>
            <w:tcW w:w="3475" w:type="dxa"/>
            <w:gridSpan w:val="2"/>
            <w:vAlign w:val="center"/>
          </w:tcPr>
          <w:p w:rsidR="005B4E32" w:rsidRPr="00502E1F" w:rsidRDefault="00154001" w:rsidP="0015400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ĞERLENDİRME ŞEKLİ</w:t>
            </w:r>
          </w:p>
        </w:tc>
        <w:tc>
          <w:tcPr>
            <w:tcW w:w="6307" w:type="dxa"/>
            <w:gridSpan w:val="2"/>
          </w:tcPr>
          <w:p w:rsidR="00154001" w:rsidRDefault="00154001" w:rsidP="00154001">
            <w:pPr>
              <w:ind w:left="-426" w:firstLine="426"/>
              <w:rPr>
                <w:b/>
                <w:sz w:val="20"/>
                <w:szCs w:val="20"/>
              </w:rPr>
            </w:pPr>
          </w:p>
          <w:p w:rsidR="00154001" w:rsidRDefault="00DE290F" w:rsidP="00154001">
            <w:pPr>
              <w:rPr>
                <w:b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>
                      <wp:simplePos x="0" y="0"/>
                      <wp:positionH relativeFrom="column">
                        <wp:posOffset>1586865</wp:posOffset>
                      </wp:positionH>
                      <wp:positionV relativeFrom="paragraph">
                        <wp:posOffset>8255</wp:posOffset>
                      </wp:positionV>
                      <wp:extent cx="112395" cy="106680"/>
                      <wp:effectExtent l="0" t="0" r="1905" b="7620"/>
                      <wp:wrapTight wrapText="bothSides">
                        <wp:wrapPolygon edited="0">
                          <wp:start x="0" y="0"/>
                          <wp:lineTo x="0" y="23143"/>
                          <wp:lineTo x="21966" y="23143"/>
                          <wp:lineTo x="21966" y="0"/>
                          <wp:lineTo x="0" y="0"/>
                        </wp:wrapPolygon>
                      </wp:wrapTight>
                      <wp:docPr id="4" name="Dikdörtgen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2395" cy="10668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FBF7D1" id="Dikdörtgen 5" o:spid="_x0000_s1026" style="position:absolute;margin-left:124.95pt;margin-top:.65pt;width:8.85pt;height:8.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" fillcolor="white [3201]" strokecolor="black [3213]" strokeweight="1pt">
                      <v:path arrowok="t"/>
                      <w10:wrap type="tight"/>
                    </v:rect>
                  </w:pict>
                </mc:Fallback>
              </mc:AlternateContent>
            </w: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40" behindDoc="1" locked="0" layoutInCell="1" allowOverlap="1">
                      <wp:simplePos x="0" y="0"/>
                      <wp:positionH relativeFrom="column">
                        <wp:posOffset>291465</wp:posOffset>
                      </wp:positionH>
                      <wp:positionV relativeFrom="paragraph">
                        <wp:posOffset>8255</wp:posOffset>
                      </wp:positionV>
                      <wp:extent cx="112395" cy="106680"/>
                      <wp:effectExtent l="0" t="0" r="1905" b="7620"/>
                      <wp:wrapTight wrapText="bothSides">
                        <wp:wrapPolygon edited="0">
                          <wp:start x="0" y="0"/>
                          <wp:lineTo x="0" y="23143"/>
                          <wp:lineTo x="21966" y="23143"/>
                          <wp:lineTo x="21966" y="0"/>
                          <wp:lineTo x="0" y="0"/>
                        </wp:wrapPolygon>
                      </wp:wrapTight>
                      <wp:docPr id="2" name="Dikdörtgen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2395" cy="10668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594640" id="Dikdörtgen 5" o:spid="_x0000_s1026" style="position:absolute;margin-left:22.95pt;margin-top:.65pt;width:8.85pt;height:8.4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" fillcolor="white [3201]" strokecolor="black [3213]" strokeweight="1pt">
                      <v:path arrowok="t"/>
                      <w10:wrap type="tight"/>
                    </v:rect>
                  </w:pict>
                </mc:Fallback>
              </mc:AlternateContent>
            </w:r>
            <w:r w:rsidR="00154001" w:rsidRPr="00154001">
              <w:rPr>
                <w:sz w:val="20"/>
                <w:szCs w:val="20"/>
              </w:rPr>
              <w:t>Yüz yüze</w:t>
            </w:r>
            <w:r w:rsidR="00154001">
              <w:rPr>
                <w:b/>
                <w:sz w:val="20"/>
                <w:szCs w:val="20"/>
              </w:rPr>
              <w:t xml:space="preserve">             </w:t>
            </w:r>
            <w:r w:rsidR="00154001" w:rsidRPr="00154001">
              <w:rPr>
                <w:sz w:val="20"/>
                <w:szCs w:val="20"/>
              </w:rPr>
              <w:t xml:space="preserve">Çevrimiçi </w:t>
            </w:r>
            <w:r w:rsidR="00154001">
              <w:rPr>
                <w:b/>
                <w:sz w:val="20"/>
                <w:szCs w:val="20"/>
              </w:rPr>
              <w:t xml:space="preserve">           </w:t>
            </w:r>
          </w:p>
        </w:tc>
      </w:tr>
      <w:tr w:rsidR="005B4E32" w:rsidTr="00154001">
        <w:trPr>
          <w:trHeight w:val="526"/>
          <w:jc w:val="center"/>
        </w:trPr>
        <w:tc>
          <w:tcPr>
            <w:tcW w:w="498" w:type="dxa"/>
            <w:vAlign w:val="center"/>
          </w:tcPr>
          <w:p w:rsidR="005B4E32" w:rsidRPr="0035393B" w:rsidRDefault="00D50D9D" w:rsidP="0035393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57" w:type="dxa"/>
            <w:gridSpan w:val="2"/>
            <w:vAlign w:val="center"/>
          </w:tcPr>
          <w:p w:rsidR="005B4E32" w:rsidRPr="005B4E32" w:rsidRDefault="005B4E32" w:rsidP="00953F7E">
            <w:pPr>
              <w:jc w:val="center"/>
              <w:rPr>
                <w:b/>
                <w:sz w:val="20"/>
                <w:szCs w:val="20"/>
              </w:rPr>
            </w:pPr>
            <w:r w:rsidRPr="005B4E32">
              <w:rPr>
                <w:b/>
                <w:sz w:val="20"/>
                <w:szCs w:val="20"/>
              </w:rPr>
              <w:t>SORULAR</w:t>
            </w:r>
          </w:p>
        </w:tc>
        <w:tc>
          <w:tcPr>
            <w:tcW w:w="1127" w:type="dxa"/>
            <w:vAlign w:val="center"/>
          </w:tcPr>
          <w:p w:rsidR="005B4E32" w:rsidRPr="00AA5461" w:rsidRDefault="005B4E32" w:rsidP="00AA546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VAP DURUMU</w:t>
            </w:r>
          </w:p>
        </w:tc>
      </w:tr>
      <w:tr w:rsidR="00565D3D" w:rsidTr="00154001">
        <w:trPr>
          <w:trHeight w:val="526"/>
          <w:jc w:val="center"/>
        </w:trPr>
        <w:tc>
          <w:tcPr>
            <w:tcW w:w="498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8157" w:type="dxa"/>
            <w:gridSpan w:val="2"/>
            <w:vAlign w:val="center"/>
          </w:tcPr>
          <w:p w:rsidR="00565D3D" w:rsidRPr="0039563F" w:rsidRDefault="00565D3D" w:rsidP="00953F7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565D3D" w:rsidRPr="00AA5461" w:rsidRDefault="00565D3D" w:rsidP="00AA546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565D3D" w:rsidTr="00154001">
        <w:trPr>
          <w:trHeight w:val="526"/>
          <w:jc w:val="center"/>
        </w:trPr>
        <w:tc>
          <w:tcPr>
            <w:tcW w:w="498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8157" w:type="dxa"/>
            <w:gridSpan w:val="2"/>
            <w:vAlign w:val="center"/>
          </w:tcPr>
          <w:p w:rsidR="00565D3D" w:rsidRPr="0039563F" w:rsidRDefault="00565D3D" w:rsidP="00953F7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565D3D" w:rsidRPr="00AA5461" w:rsidRDefault="00565D3D" w:rsidP="00AA546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565D3D" w:rsidTr="00154001">
        <w:trPr>
          <w:trHeight w:val="526"/>
          <w:jc w:val="center"/>
        </w:trPr>
        <w:tc>
          <w:tcPr>
            <w:tcW w:w="498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8157" w:type="dxa"/>
            <w:gridSpan w:val="2"/>
            <w:vAlign w:val="center"/>
          </w:tcPr>
          <w:p w:rsidR="00565D3D" w:rsidRPr="0039563F" w:rsidRDefault="00565D3D" w:rsidP="00953F7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565D3D" w:rsidRPr="00AA5461" w:rsidRDefault="00565D3D" w:rsidP="00AA546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565D3D" w:rsidTr="00154001">
        <w:trPr>
          <w:trHeight w:val="526"/>
          <w:jc w:val="center"/>
        </w:trPr>
        <w:tc>
          <w:tcPr>
            <w:tcW w:w="498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8157" w:type="dxa"/>
            <w:gridSpan w:val="2"/>
            <w:vAlign w:val="center"/>
          </w:tcPr>
          <w:p w:rsidR="00565D3D" w:rsidRPr="0039563F" w:rsidRDefault="00565D3D" w:rsidP="00C10C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565D3D" w:rsidRPr="00AA5461" w:rsidRDefault="00565D3D" w:rsidP="00AA546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565D3D" w:rsidTr="00154001">
        <w:trPr>
          <w:trHeight w:val="526"/>
          <w:jc w:val="center"/>
        </w:trPr>
        <w:tc>
          <w:tcPr>
            <w:tcW w:w="498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8157" w:type="dxa"/>
            <w:gridSpan w:val="2"/>
            <w:vAlign w:val="center"/>
          </w:tcPr>
          <w:p w:rsidR="00565D3D" w:rsidRPr="0039563F" w:rsidRDefault="00565D3D" w:rsidP="00953F7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565D3D" w:rsidRPr="00AA5461" w:rsidRDefault="00565D3D" w:rsidP="00AA546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565D3D" w:rsidTr="00154001">
        <w:trPr>
          <w:trHeight w:val="526"/>
          <w:jc w:val="center"/>
        </w:trPr>
        <w:tc>
          <w:tcPr>
            <w:tcW w:w="498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8157" w:type="dxa"/>
            <w:gridSpan w:val="2"/>
            <w:vAlign w:val="center"/>
          </w:tcPr>
          <w:p w:rsidR="00565D3D" w:rsidRPr="0039563F" w:rsidRDefault="00565D3D" w:rsidP="00953F7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565D3D" w:rsidRPr="00AA5461" w:rsidRDefault="00565D3D" w:rsidP="00AA546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565D3D" w:rsidTr="00154001">
        <w:trPr>
          <w:trHeight w:val="526"/>
          <w:jc w:val="center"/>
        </w:trPr>
        <w:tc>
          <w:tcPr>
            <w:tcW w:w="498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7</w:t>
            </w:r>
          </w:p>
        </w:tc>
        <w:tc>
          <w:tcPr>
            <w:tcW w:w="8157" w:type="dxa"/>
            <w:gridSpan w:val="2"/>
            <w:vAlign w:val="center"/>
          </w:tcPr>
          <w:p w:rsidR="00565D3D" w:rsidRPr="0039563F" w:rsidRDefault="00565D3D" w:rsidP="00953F7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565D3D" w:rsidRPr="00AA5461" w:rsidRDefault="00565D3D" w:rsidP="00AA546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565D3D" w:rsidTr="00154001">
        <w:trPr>
          <w:trHeight w:val="526"/>
          <w:jc w:val="center"/>
        </w:trPr>
        <w:tc>
          <w:tcPr>
            <w:tcW w:w="498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8</w:t>
            </w:r>
          </w:p>
        </w:tc>
        <w:tc>
          <w:tcPr>
            <w:tcW w:w="8157" w:type="dxa"/>
            <w:gridSpan w:val="2"/>
            <w:vAlign w:val="center"/>
          </w:tcPr>
          <w:p w:rsidR="00565D3D" w:rsidRPr="0039563F" w:rsidRDefault="00565D3D" w:rsidP="00953F7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565D3D" w:rsidRPr="00AA5461" w:rsidRDefault="00565D3D" w:rsidP="00AA546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565D3D" w:rsidTr="00154001">
        <w:trPr>
          <w:trHeight w:val="526"/>
          <w:jc w:val="center"/>
        </w:trPr>
        <w:tc>
          <w:tcPr>
            <w:tcW w:w="498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9</w:t>
            </w:r>
          </w:p>
        </w:tc>
        <w:tc>
          <w:tcPr>
            <w:tcW w:w="8157" w:type="dxa"/>
            <w:gridSpan w:val="2"/>
            <w:vAlign w:val="center"/>
          </w:tcPr>
          <w:p w:rsidR="00565D3D" w:rsidRPr="0039563F" w:rsidRDefault="00565D3D" w:rsidP="00953F7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565D3D" w:rsidRPr="00AA5461" w:rsidRDefault="00565D3D" w:rsidP="00AA546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565D3D" w:rsidTr="00154001">
        <w:trPr>
          <w:trHeight w:val="526"/>
          <w:jc w:val="center"/>
        </w:trPr>
        <w:tc>
          <w:tcPr>
            <w:tcW w:w="498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8157" w:type="dxa"/>
            <w:gridSpan w:val="2"/>
            <w:vAlign w:val="center"/>
          </w:tcPr>
          <w:p w:rsidR="00565D3D" w:rsidRPr="0039563F" w:rsidRDefault="00565D3D" w:rsidP="00953F7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565D3D" w:rsidRPr="00AA5461" w:rsidRDefault="00565D3D" w:rsidP="00AA546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AA5461" w:rsidTr="005B4E32">
        <w:trPr>
          <w:trHeight w:val="553"/>
          <w:jc w:val="center"/>
        </w:trPr>
        <w:tc>
          <w:tcPr>
            <w:tcW w:w="8655" w:type="dxa"/>
            <w:gridSpan w:val="3"/>
            <w:vAlign w:val="center"/>
          </w:tcPr>
          <w:p w:rsidR="00AA5461" w:rsidRPr="00AA5461" w:rsidRDefault="00AA5461" w:rsidP="00AA5461">
            <w:pPr>
              <w:jc w:val="center"/>
              <w:rPr>
                <w:b/>
                <w:sz w:val="20"/>
                <w:szCs w:val="20"/>
              </w:rPr>
            </w:pPr>
            <w:r w:rsidRPr="00AA5461">
              <w:rPr>
                <w:b/>
                <w:sz w:val="20"/>
                <w:szCs w:val="20"/>
              </w:rPr>
              <w:t>DEĞERLENDİRME NOTU</w:t>
            </w:r>
          </w:p>
        </w:tc>
        <w:tc>
          <w:tcPr>
            <w:tcW w:w="1127" w:type="dxa"/>
            <w:vAlign w:val="center"/>
          </w:tcPr>
          <w:p w:rsidR="00AA5461" w:rsidRPr="00AA5461" w:rsidRDefault="00AA5461" w:rsidP="00AA5461">
            <w:pPr>
              <w:jc w:val="center"/>
              <w:rPr>
                <w:b/>
                <w:sz w:val="20"/>
                <w:szCs w:val="20"/>
              </w:rPr>
            </w:pPr>
            <w:r w:rsidRPr="00AA5461">
              <w:rPr>
                <w:b/>
                <w:sz w:val="20"/>
                <w:szCs w:val="20"/>
              </w:rPr>
              <w:t>…. /</w:t>
            </w:r>
            <w:r w:rsidR="005B4E32">
              <w:rPr>
                <w:b/>
                <w:sz w:val="20"/>
                <w:szCs w:val="20"/>
              </w:rPr>
              <w:t xml:space="preserve"> 5</w:t>
            </w:r>
            <w:r w:rsidRPr="00AA5461">
              <w:rPr>
                <w:b/>
                <w:sz w:val="20"/>
                <w:szCs w:val="20"/>
              </w:rPr>
              <w:t>0</w:t>
            </w:r>
          </w:p>
        </w:tc>
      </w:tr>
    </w:tbl>
    <w:p w:rsidR="001E1B97" w:rsidRDefault="001E1B97" w:rsidP="00907E8E">
      <w:pPr>
        <w:rPr>
          <w:rFonts w:ascii="Arial" w:hAnsi="Arial" w:cs="Arial"/>
          <w:b/>
          <w:sz w:val="20"/>
          <w:szCs w:val="20"/>
        </w:rPr>
      </w:pPr>
    </w:p>
    <w:p w:rsidR="00154001" w:rsidRDefault="00154001" w:rsidP="00907E8E">
      <w:pPr>
        <w:rPr>
          <w:rFonts w:ascii="Arial" w:hAnsi="Arial" w:cs="Arial"/>
          <w:b/>
          <w:sz w:val="20"/>
          <w:szCs w:val="20"/>
        </w:rPr>
      </w:pPr>
    </w:p>
    <w:p w:rsidR="00154001" w:rsidRDefault="00EC5E3D" w:rsidP="00907E8E">
      <w:pPr>
        <w:rPr>
          <w:b/>
          <w:sz w:val="20"/>
          <w:szCs w:val="20"/>
        </w:rPr>
      </w:pPr>
      <w:r w:rsidRPr="00EC5E3D">
        <w:rPr>
          <w:b/>
          <w:sz w:val="20"/>
          <w:szCs w:val="20"/>
        </w:rPr>
        <w:t>Görüş ve önerileriniz:</w:t>
      </w:r>
    </w:p>
    <w:p w:rsidR="00EC5E3D" w:rsidRPr="00EC5E3D" w:rsidRDefault="00EC5E3D" w:rsidP="00907E8E">
      <w:pPr>
        <w:rPr>
          <w:b/>
          <w:sz w:val="20"/>
          <w:szCs w:val="20"/>
        </w:rPr>
      </w:pPr>
    </w:p>
    <w:p w:rsidR="00154001" w:rsidRDefault="00154001" w:rsidP="00907E8E">
      <w:pPr>
        <w:rPr>
          <w:rFonts w:ascii="Arial" w:hAnsi="Arial" w:cs="Arial"/>
          <w:b/>
          <w:sz w:val="20"/>
          <w:szCs w:val="20"/>
        </w:rPr>
      </w:pPr>
    </w:p>
    <w:p w:rsidR="00154001" w:rsidRDefault="00154001" w:rsidP="00907E8E">
      <w:pPr>
        <w:rPr>
          <w:rFonts w:ascii="Arial" w:hAnsi="Arial" w:cs="Arial"/>
          <w:b/>
          <w:sz w:val="20"/>
          <w:szCs w:val="20"/>
        </w:rPr>
      </w:pPr>
    </w:p>
    <w:p w:rsidR="00154001" w:rsidRDefault="00154001" w:rsidP="00907E8E">
      <w:pPr>
        <w:rPr>
          <w:rFonts w:ascii="Arial" w:hAnsi="Arial" w:cs="Arial"/>
          <w:b/>
          <w:sz w:val="20"/>
          <w:szCs w:val="20"/>
        </w:rPr>
      </w:pPr>
    </w:p>
    <w:p w:rsidR="00154001" w:rsidRDefault="00154001" w:rsidP="00154001">
      <w:pPr>
        <w:jc w:val="center"/>
        <w:rPr>
          <w:b/>
          <w:sz w:val="20"/>
          <w:szCs w:val="20"/>
        </w:rPr>
      </w:pPr>
    </w:p>
    <w:p w:rsidR="00EC5E3D" w:rsidRDefault="00154001" w:rsidP="00EC5E3D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                                                  </w:t>
      </w:r>
    </w:p>
    <w:p w:rsidR="00154001" w:rsidRPr="00154001" w:rsidRDefault="00EC5E3D" w:rsidP="00154001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                                                   </w:t>
      </w:r>
      <w:r w:rsidR="00154001">
        <w:rPr>
          <w:b/>
          <w:sz w:val="20"/>
          <w:szCs w:val="20"/>
        </w:rPr>
        <w:t xml:space="preserve">     </w:t>
      </w:r>
      <w:r w:rsidR="00154001" w:rsidRPr="00154001">
        <w:rPr>
          <w:b/>
          <w:sz w:val="20"/>
          <w:szCs w:val="20"/>
        </w:rPr>
        <w:t>İmza/Kaşe</w:t>
      </w:r>
    </w:p>
    <w:p w:rsidR="00154001" w:rsidRPr="00154001" w:rsidRDefault="00154001" w:rsidP="00154001">
      <w:pPr>
        <w:jc w:val="center"/>
        <w:rPr>
          <w:b/>
          <w:sz w:val="20"/>
          <w:szCs w:val="20"/>
        </w:rPr>
      </w:pPr>
    </w:p>
    <w:p w:rsidR="00154001" w:rsidRPr="00154001" w:rsidRDefault="00154001" w:rsidP="00154001">
      <w:pPr>
        <w:jc w:val="center"/>
        <w:rPr>
          <w:b/>
          <w:sz w:val="20"/>
          <w:szCs w:val="20"/>
        </w:rPr>
      </w:pPr>
      <w:r w:rsidRPr="00154001">
        <w:rPr>
          <w:b/>
          <w:sz w:val="20"/>
          <w:szCs w:val="20"/>
        </w:rPr>
        <w:t xml:space="preserve">                                                                                                                                </w:t>
      </w:r>
      <w:r w:rsidR="00F14106">
        <w:rPr>
          <w:b/>
          <w:sz w:val="20"/>
          <w:szCs w:val="20"/>
        </w:rPr>
        <w:t>Tarih : …. /…. / ….</w:t>
      </w:r>
    </w:p>
    <w:p w:rsidR="001E1B97" w:rsidRDefault="001E1B97" w:rsidP="001E1B97">
      <w:pPr>
        <w:jc w:val="center"/>
        <w:rPr>
          <w:b/>
          <w:sz w:val="20"/>
          <w:szCs w:val="20"/>
        </w:rPr>
      </w:pPr>
    </w:p>
    <w:p w:rsidR="001E1B97" w:rsidRDefault="001E1B97" w:rsidP="001E1B97">
      <w:pPr>
        <w:jc w:val="center"/>
        <w:rPr>
          <w:b/>
          <w:sz w:val="20"/>
          <w:szCs w:val="20"/>
        </w:rPr>
      </w:pPr>
    </w:p>
    <w:p w:rsidR="00154001" w:rsidRDefault="00154001" w:rsidP="00154001">
      <w:pPr>
        <w:rPr>
          <w:sz w:val="20"/>
          <w:szCs w:val="20"/>
        </w:rPr>
      </w:pPr>
    </w:p>
    <w:p w:rsidR="00EC5E3D" w:rsidRDefault="00EC5E3D" w:rsidP="00154001">
      <w:pPr>
        <w:rPr>
          <w:sz w:val="20"/>
          <w:szCs w:val="20"/>
        </w:rPr>
      </w:pPr>
    </w:p>
    <w:p w:rsidR="001E1B97" w:rsidRPr="00D02D33" w:rsidRDefault="00154001" w:rsidP="00D02D33">
      <w:pPr>
        <w:pStyle w:val="ListeParagraf"/>
        <w:numPr>
          <w:ilvl w:val="0"/>
          <w:numId w:val="2"/>
        </w:numPr>
        <w:jc w:val="center"/>
        <w:rPr>
          <w:b/>
          <w:sz w:val="20"/>
          <w:szCs w:val="20"/>
        </w:rPr>
      </w:pPr>
      <w:r w:rsidRPr="00D02D33">
        <w:rPr>
          <w:b/>
          <w:sz w:val="20"/>
          <w:szCs w:val="20"/>
        </w:rPr>
        <w:t xml:space="preserve">DEĞERLENDİRME RAPORU </w:t>
      </w:r>
    </w:p>
    <w:p w:rsidR="00154001" w:rsidRDefault="00154001" w:rsidP="001E1B97">
      <w:pPr>
        <w:jc w:val="center"/>
        <w:rPr>
          <w:b/>
          <w:sz w:val="20"/>
          <w:szCs w:val="20"/>
        </w:rPr>
      </w:pPr>
    </w:p>
    <w:tbl>
      <w:tblPr>
        <w:tblStyle w:val="TabloKlavuzu"/>
        <w:tblW w:w="9782" w:type="dxa"/>
        <w:jc w:val="center"/>
        <w:tblLayout w:type="fixed"/>
        <w:tblLook w:val="04A0" w:firstRow="1" w:lastRow="0" w:firstColumn="1" w:lastColumn="0" w:noHBand="0" w:noVBand="1"/>
      </w:tblPr>
      <w:tblGrid>
        <w:gridCol w:w="498"/>
        <w:gridCol w:w="2977"/>
        <w:gridCol w:w="5180"/>
        <w:gridCol w:w="1127"/>
      </w:tblGrid>
      <w:tr w:rsidR="00154001" w:rsidTr="007212C1">
        <w:trPr>
          <w:trHeight w:val="590"/>
          <w:jc w:val="center"/>
        </w:trPr>
        <w:tc>
          <w:tcPr>
            <w:tcW w:w="3475" w:type="dxa"/>
            <w:gridSpan w:val="2"/>
            <w:vAlign w:val="center"/>
          </w:tcPr>
          <w:p w:rsidR="00154001" w:rsidRPr="00502E1F" w:rsidRDefault="00154001" w:rsidP="007212C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ĞERLENDİRME ŞEKLİ</w:t>
            </w:r>
          </w:p>
        </w:tc>
        <w:tc>
          <w:tcPr>
            <w:tcW w:w="6307" w:type="dxa"/>
            <w:gridSpan w:val="2"/>
          </w:tcPr>
          <w:p w:rsidR="00154001" w:rsidRDefault="00154001" w:rsidP="007212C1">
            <w:pPr>
              <w:ind w:left="-426" w:firstLine="426"/>
              <w:rPr>
                <w:b/>
                <w:sz w:val="20"/>
                <w:szCs w:val="20"/>
              </w:rPr>
            </w:pPr>
          </w:p>
          <w:p w:rsidR="00154001" w:rsidRDefault="00DE290F" w:rsidP="007212C1">
            <w:pPr>
              <w:rPr>
                <w:b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1" locked="0" layoutInCell="1" allowOverlap="1">
                      <wp:simplePos x="0" y="0"/>
                      <wp:positionH relativeFrom="column">
                        <wp:posOffset>1586865</wp:posOffset>
                      </wp:positionH>
                      <wp:positionV relativeFrom="paragraph">
                        <wp:posOffset>8255</wp:posOffset>
                      </wp:positionV>
                      <wp:extent cx="112395" cy="106680"/>
                      <wp:effectExtent l="0" t="0" r="1905" b="7620"/>
                      <wp:wrapTight wrapText="bothSides">
                        <wp:wrapPolygon edited="0">
                          <wp:start x="0" y="0"/>
                          <wp:lineTo x="0" y="23143"/>
                          <wp:lineTo x="21966" y="23143"/>
                          <wp:lineTo x="21966" y="0"/>
                          <wp:lineTo x="0" y="0"/>
                        </wp:wrapPolygon>
                      </wp:wrapTight>
                      <wp:docPr id="1" name="Dikdörtgen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2395" cy="10668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239C4A" id="Dikdörtgen 5" o:spid="_x0000_s1026" style="position:absolute;margin-left:124.95pt;margin-top:.65pt;width:8.85pt;height:8.4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" fillcolor="white [3201]" strokecolor="black [3213]" strokeweight="1pt">
                      <v:path arrowok="t"/>
                      <w10:wrap type="tight"/>
                    </v:rect>
                  </w:pict>
                </mc:Fallback>
              </mc:AlternateContent>
            </w: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1" locked="0" layoutInCell="1" allowOverlap="1">
                      <wp:simplePos x="0" y="0"/>
                      <wp:positionH relativeFrom="column">
                        <wp:posOffset>291465</wp:posOffset>
                      </wp:positionH>
                      <wp:positionV relativeFrom="paragraph">
                        <wp:posOffset>8255</wp:posOffset>
                      </wp:positionV>
                      <wp:extent cx="112395" cy="106680"/>
                      <wp:effectExtent l="0" t="0" r="1905" b="7620"/>
                      <wp:wrapTight wrapText="bothSides">
                        <wp:wrapPolygon edited="0">
                          <wp:start x="0" y="0"/>
                          <wp:lineTo x="0" y="23143"/>
                          <wp:lineTo x="21966" y="23143"/>
                          <wp:lineTo x="21966" y="0"/>
                          <wp:lineTo x="0" y="0"/>
                        </wp:wrapPolygon>
                      </wp:wrapTight>
                      <wp:docPr id="5" name="Dikdörtgen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2395" cy="10668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56E5BD" id="Dikdörtgen 5" o:spid="_x0000_s1026" style="position:absolute;margin-left:22.95pt;margin-top:.65pt;width:8.85pt;height:8.4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" fillcolor="white [3201]" strokecolor="black [3213]" strokeweight="1pt">
                      <v:path arrowok="t"/>
                      <w10:wrap type="tight"/>
                    </v:rect>
                  </w:pict>
                </mc:Fallback>
              </mc:AlternateContent>
            </w:r>
            <w:r w:rsidR="00154001" w:rsidRPr="00154001">
              <w:rPr>
                <w:sz w:val="20"/>
                <w:szCs w:val="20"/>
              </w:rPr>
              <w:t>Yüz yüze</w:t>
            </w:r>
            <w:r w:rsidR="00154001">
              <w:rPr>
                <w:b/>
                <w:sz w:val="20"/>
                <w:szCs w:val="20"/>
              </w:rPr>
              <w:t xml:space="preserve">             </w:t>
            </w:r>
            <w:r w:rsidR="00154001" w:rsidRPr="00154001">
              <w:rPr>
                <w:sz w:val="20"/>
                <w:szCs w:val="20"/>
              </w:rPr>
              <w:t xml:space="preserve">Çevrimiçi </w:t>
            </w:r>
            <w:r w:rsidR="00154001">
              <w:rPr>
                <w:b/>
                <w:sz w:val="20"/>
                <w:szCs w:val="20"/>
              </w:rPr>
              <w:t xml:space="preserve">           </w:t>
            </w:r>
          </w:p>
        </w:tc>
      </w:tr>
      <w:tr w:rsidR="00154001" w:rsidTr="007212C1">
        <w:trPr>
          <w:trHeight w:val="526"/>
          <w:jc w:val="center"/>
        </w:trPr>
        <w:tc>
          <w:tcPr>
            <w:tcW w:w="498" w:type="dxa"/>
            <w:vAlign w:val="center"/>
          </w:tcPr>
          <w:p w:rsidR="00154001" w:rsidRPr="0035393B" w:rsidRDefault="00297CC6" w:rsidP="007212C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57" w:type="dxa"/>
            <w:gridSpan w:val="2"/>
            <w:vAlign w:val="center"/>
          </w:tcPr>
          <w:p w:rsidR="00154001" w:rsidRPr="005B4E32" w:rsidRDefault="00154001" w:rsidP="007212C1">
            <w:pPr>
              <w:jc w:val="center"/>
              <w:rPr>
                <w:b/>
                <w:sz w:val="20"/>
                <w:szCs w:val="20"/>
              </w:rPr>
            </w:pPr>
            <w:r w:rsidRPr="005B4E32">
              <w:rPr>
                <w:b/>
                <w:sz w:val="20"/>
                <w:szCs w:val="20"/>
              </w:rPr>
              <w:t>SORULAR</w:t>
            </w:r>
          </w:p>
        </w:tc>
        <w:tc>
          <w:tcPr>
            <w:tcW w:w="1127" w:type="dxa"/>
            <w:vAlign w:val="center"/>
          </w:tcPr>
          <w:p w:rsidR="00154001" w:rsidRPr="00AA5461" w:rsidRDefault="00154001" w:rsidP="007212C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VAP DURUMU</w:t>
            </w:r>
          </w:p>
        </w:tc>
      </w:tr>
      <w:tr w:rsidR="00154001" w:rsidTr="007212C1">
        <w:trPr>
          <w:trHeight w:val="526"/>
          <w:jc w:val="center"/>
        </w:trPr>
        <w:tc>
          <w:tcPr>
            <w:tcW w:w="498" w:type="dxa"/>
            <w:vAlign w:val="center"/>
          </w:tcPr>
          <w:p w:rsidR="00154001" w:rsidRPr="0035393B" w:rsidRDefault="00154001" w:rsidP="007212C1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8157" w:type="dxa"/>
            <w:gridSpan w:val="2"/>
            <w:vAlign w:val="center"/>
          </w:tcPr>
          <w:p w:rsidR="00154001" w:rsidRPr="0039563F" w:rsidRDefault="00154001" w:rsidP="007212C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154001" w:rsidRPr="00AA5461" w:rsidRDefault="00154001" w:rsidP="007212C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154001" w:rsidTr="007212C1">
        <w:trPr>
          <w:trHeight w:val="526"/>
          <w:jc w:val="center"/>
        </w:trPr>
        <w:tc>
          <w:tcPr>
            <w:tcW w:w="498" w:type="dxa"/>
            <w:vAlign w:val="center"/>
          </w:tcPr>
          <w:p w:rsidR="00154001" w:rsidRPr="0035393B" w:rsidRDefault="00154001" w:rsidP="007212C1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8157" w:type="dxa"/>
            <w:gridSpan w:val="2"/>
            <w:vAlign w:val="center"/>
          </w:tcPr>
          <w:p w:rsidR="00154001" w:rsidRPr="0039563F" w:rsidRDefault="00154001" w:rsidP="007212C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154001" w:rsidRPr="00AA5461" w:rsidRDefault="00154001" w:rsidP="007212C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154001" w:rsidTr="007212C1">
        <w:trPr>
          <w:trHeight w:val="526"/>
          <w:jc w:val="center"/>
        </w:trPr>
        <w:tc>
          <w:tcPr>
            <w:tcW w:w="498" w:type="dxa"/>
            <w:vAlign w:val="center"/>
          </w:tcPr>
          <w:p w:rsidR="00154001" w:rsidRPr="0035393B" w:rsidRDefault="00154001" w:rsidP="007212C1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8157" w:type="dxa"/>
            <w:gridSpan w:val="2"/>
            <w:vAlign w:val="center"/>
          </w:tcPr>
          <w:p w:rsidR="00154001" w:rsidRPr="0039563F" w:rsidRDefault="00154001" w:rsidP="007212C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154001" w:rsidRPr="00AA5461" w:rsidRDefault="00154001" w:rsidP="007212C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154001" w:rsidTr="007212C1">
        <w:trPr>
          <w:trHeight w:val="526"/>
          <w:jc w:val="center"/>
        </w:trPr>
        <w:tc>
          <w:tcPr>
            <w:tcW w:w="498" w:type="dxa"/>
            <w:vAlign w:val="center"/>
          </w:tcPr>
          <w:p w:rsidR="00154001" w:rsidRPr="0035393B" w:rsidRDefault="00154001" w:rsidP="007212C1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8157" w:type="dxa"/>
            <w:gridSpan w:val="2"/>
            <w:vAlign w:val="center"/>
          </w:tcPr>
          <w:p w:rsidR="00154001" w:rsidRPr="0039563F" w:rsidRDefault="00154001" w:rsidP="007212C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154001" w:rsidRPr="00AA5461" w:rsidRDefault="00154001" w:rsidP="007212C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154001" w:rsidTr="007212C1">
        <w:trPr>
          <w:trHeight w:val="526"/>
          <w:jc w:val="center"/>
        </w:trPr>
        <w:tc>
          <w:tcPr>
            <w:tcW w:w="498" w:type="dxa"/>
            <w:vAlign w:val="center"/>
          </w:tcPr>
          <w:p w:rsidR="00154001" w:rsidRPr="0035393B" w:rsidRDefault="00154001" w:rsidP="007212C1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8157" w:type="dxa"/>
            <w:gridSpan w:val="2"/>
            <w:vAlign w:val="center"/>
          </w:tcPr>
          <w:p w:rsidR="00154001" w:rsidRPr="0039563F" w:rsidRDefault="00154001" w:rsidP="007212C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154001" w:rsidRPr="00AA5461" w:rsidRDefault="00154001" w:rsidP="007212C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154001" w:rsidTr="007212C1">
        <w:trPr>
          <w:trHeight w:val="526"/>
          <w:jc w:val="center"/>
        </w:trPr>
        <w:tc>
          <w:tcPr>
            <w:tcW w:w="498" w:type="dxa"/>
            <w:vAlign w:val="center"/>
          </w:tcPr>
          <w:p w:rsidR="00154001" w:rsidRPr="0035393B" w:rsidRDefault="00154001" w:rsidP="007212C1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8157" w:type="dxa"/>
            <w:gridSpan w:val="2"/>
            <w:vAlign w:val="center"/>
          </w:tcPr>
          <w:p w:rsidR="00154001" w:rsidRPr="0039563F" w:rsidRDefault="00154001" w:rsidP="007212C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154001" w:rsidRPr="00AA5461" w:rsidRDefault="00154001" w:rsidP="007212C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154001" w:rsidTr="007212C1">
        <w:trPr>
          <w:trHeight w:val="526"/>
          <w:jc w:val="center"/>
        </w:trPr>
        <w:tc>
          <w:tcPr>
            <w:tcW w:w="498" w:type="dxa"/>
            <w:vAlign w:val="center"/>
          </w:tcPr>
          <w:p w:rsidR="00154001" w:rsidRPr="0035393B" w:rsidRDefault="00154001" w:rsidP="007212C1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7</w:t>
            </w:r>
          </w:p>
        </w:tc>
        <w:tc>
          <w:tcPr>
            <w:tcW w:w="8157" w:type="dxa"/>
            <w:gridSpan w:val="2"/>
            <w:vAlign w:val="center"/>
          </w:tcPr>
          <w:p w:rsidR="00154001" w:rsidRPr="0039563F" w:rsidRDefault="00154001" w:rsidP="007212C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154001" w:rsidRPr="00AA5461" w:rsidRDefault="00154001" w:rsidP="007212C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154001" w:rsidTr="007212C1">
        <w:trPr>
          <w:trHeight w:val="526"/>
          <w:jc w:val="center"/>
        </w:trPr>
        <w:tc>
          <w:tcPr>
            <w:tcW w:w="498" w:type="dxa"/>
            <w:vAlign w:val="center"/>
          </w:tcPr>
          <w:p w:rsidR="00154001" w:rsidRPr="0035393B" w:rsidRDefault="00154001" w:rsidP="007212C1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8</w:t>
            </w:r>
          </w:p>
        </w:tc>
        <w:tc>
          <w:tcPr>
            <w:tcW w:w="8157" w:type="dxa"/>
            <w:gridSpan w:val="2"/>
            <w:vAlign w:val="center"/>
          </w:tcPr>
          <w:p w:rsidR="00154001" w:rsidRPr="0039563F" w:rsidRDefault="00154001" w:rsidP="007212C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154001" w:rsidRPr="00AA5461" w:rsidRDefault="00154001" w:rsidP="007212C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154001" w:rsidTr="007212C1">
        <w:trPr>
          <w:trHeight w:val="526"/>
          <w:jc w:val="center"/>
        </w:trPr>
        <w:tc>
          <w:tcPr>
            <w:tcW w:w="498" w:type="dxa"/>
            <w:vAlign w:val="center"/>
          </w:tcPr>
          <w:p w:rsidR="00154001" w:rsidRPr="0035393B" w:rsidRDefault="00154001" w:rsidP="007212C1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9</w:t>
            </w:r>
          </w:p>
        </w:tc>
        <w:tc>
          <w:tcPr>
            <w:tcW w:w="8157" w:type="dxa"/>
            <w:gridSpan w:val="2"/>
            <w:vAlign w:val="center"/>
          </w:tcPr>
          <w:p w:rsidR="00154001" w:rsidRPr="0039563F" w:rsidRDefault="00154001" w:rsidP="007212C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154001" w:rsidRPr="00AA5461" w:rsidRDefault="00154001" w:rsidP="007212C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154001" w:rsidTr="007212C1">
        <w:trPr>
          <w:trHeight w:val="526"/>
          <w:jc w:val="center"/>
        </w:trPr>
        <w:tc>
          <w:tcPr>
            <w:tcW w:w="498" w:type="dxa"/>
            <w:vAlign w:val="center"/>
          </w:tcPr>
          <w:p w:rsidR="00154001" w:rsidRPr="0035393B" w:rsidRDefault="00154001" w:rsidP="007212C1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8157" w:type="dxa"/>
            <w:gridSpan w:val="2"/>
            <w:vAlign w:val="center"/>
          </w:tcPr>
          <w:p w:rsidR="00154001" w:rsidRPr="0039563F" w:rsidRDefault="00154001" w:rsidP="007212C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154001" w:rsidRPr="00AA5461" w:rsidRDefault="00154001" w:rsidP="007212C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154001" w:rsidTr="007212C1">
        <w:trPr>
          <w:trHeight w:val="553"/>
          <w:jc w:val="center"/>
        </w:trPr>
        <w:tc>
          <w:tcPr>
            <w:tcW w:w="8655" w:type="dxa"/>
            <w:gridSpan w:val="3"/>
            <w:vAlign w:val="center"/>
          </w:tcPr>
          <w:p w:rsidR="00154001" w:rsidRPr="00AA5461" w:rsidRDefault="00154001" w:rsidP="007212C1">
            <w:pPr>
              <w:jc w:val="center"/>
              <w:rPr>
                <w:b/>
                <w:sz w:val="20"/>
                <w:szCs w:val="20"/>
              </w:rPr>
            </w:pPr>
            <w:r w:rsidRPr="00AA5461">
              <w:rPr>
                <w:b/>
                <w:sz w:val="20"/>
                <w:szCs w:val="20"/>
              </w:rPr>
              <w:t>DEĞERLENDİRME NOTU</w:t>
            </w:r>
          </w:p>
        </w:tc>
        <w:tc>
          <w:tcPr>
            <w:tcW w:w="1127" w:type="dxa"/>
            <w:vAlign w:val="center"/>
          </w:tcPr>
          <w:p w:rsidR="00154001" w:rsidRPr="00AA5461" w:rsidRDefault="00154001" w:rsidP="007212C1">
            <w:pPr>
              <w:jc w:val="center"/>
              <w:rPr>
                <w:b/>
                <w:sz w:val="20"/>
                <w:szCs w:val="20"/>
              </w:rPr>
            </w:pPr>
            <w:r w:rsidRPr="00AA5461">
              <w:rPr>
                <w:b/>
                <w:sz w:val="20"/>
                <w:szCs w:val="20"/>
              </w:rPr>
              <w:t>…. /</w:t>
            </w:r>
            <w:r>
              <w:rPr>
                <w:b/>
                <w:sz w:val="20"/>
                <w:szCs w:val="20"/>
              </w:rPr>
              <w:t xml:space="preserve"> 5</w:t>
            </w:r>
            <w:r w:rsidRPr="00AA5461">
              <w:rPr>
                <w:b/>
                <w:sz w:val="20"/>
                <w:szCs w:val="20"/>
              </w:rPr>
              <w:t>0</w:t>
            </w:r>
          </w:p>
        </w:tc>
      </w:tr>
    </w:tbl>
    <w:p w:rsidR="00E82541" w:rsidRDefault="00E82541"/>
    <w:p w:rsidR="00E82541" w:rsidRDefault="00E82541"/>
    <w:p w:rsidR="00E82541" w:rsidRDefault="00E82541"/>
    <w:tbl>
      <w:tblPr>
        <w:tblStyle w:val="TabloKlavuzu"/>
        <w:tblW w:w="9782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55"/>
        <w:gridCol w:w="1127"/>
      </w:tblGrid>
      <w:tr w:rsidR="00FD2FF5" w:rsidTr="00E82541">
        <w:trPr>
          <w:trHeight w:val="553"/>
          <w:jc w:val="center"/>
        </w:trPr>
        <w:tc>
          <w:tcPr>
            <w:tcW w:w="8655" w:type="dxa"/>
            <w:vAlign w:val="bottom"/>
          </w:tcPr>
          <w:p w:rsidR="00EC5E3D" w:rsidRDefault="00EC5E3D" w:rsidP="00EC5E3D">
            <w:pPr>
              <w:spacing w:before="29"/>
              <w:ind w:right="157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</w:t>
            </w:r>
          </w:p>
          <w:p w:rsidR="00FD2FF5" w:rsidRDefault="00EC5E3D" w:rsidP="00EC5E3D">
            <w:pPr>
              <w:spacing w:before="29"/>
              <w:ind w:right="157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 </w:t>
            </w:r>
            <w:r w:rsidR="00FD2FF5">
              <w:rPr>
                <w:b/>
                <w:sz w:val="20"/>
                <w:szCs w:val="20"/>
              </w:rPr>
              <w:t>GENEL DEĞERLENDİRME NOTU</w:t>
            </w:r>
          </w:p>
          <w:p w:rsidR="00FD2FF5" w:rsidRPr="00AA5461" w:rsidRDefault="00FD2FF5" w:rsidP="00EC5E3D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FD2FF5" w:rsidRPr="00AA5461" w:rsidRDefault="00FD2FF5" w:rsidP="007212C1">
            <w:pPr>
              <w:jc w:val="center"/>
              <w:rPr>
                <w:b/>
                <w:sz w:val="20"/>
                <w:szCs w:val="20"/>
              </w:rPr>
            </w:pPr>
            <w:r w:rsidRPr="00AA5461">
              <w:rPr>
                <w:b/>
                <w:sz w:val="20"/>
                <w:szCs w:val="20"/>
              </w:rPr>
              <w:t>…. /</w:t>
            </w:r>
            <w:r>
              <w:rPr>
                <w:b/>
                <w:sz w:val="20"/>
                <w:szCs w:val="20"/>
              </w:rPr>
              <w:t xml:space="preserve"> 10</w:t>
            </w:r>
            <w:r w:rsidRPr="00AA5461">
              <w:rPr>
                <w:b/>
                <w:sz w:val="20"/>
                <w:szCs w:val="20"/>
              </w:rPr>
              <w:t>0</w:t>
            </w:r>
          </w:p>
        </w:tc>
      </w:tr>
    </w:tbl>
    <w:p w:rsidR="00154001" w:rsidRDefault="00154001" w:rsidP="001E1B97">
      <w:pPr>
        <w:jc w:val="center"/>
        <w:rPr>
          <w:b/>
          <w:sz w:val="20"/>
          <w:szCs w:val="20"/>
        </w:rPr>
      </w:pPr>
    </w:p>
    <w:p w:rsidR="00EC5E3D" w:rsidRDefault="00EC5E3D" w:rsidP="00907E8E">
      <w:pPr>
        <w:rPr>
          <w:b/>
          <w:sz w:val="20"/>
          <w:szCs w:val="20"/>
        </w:rPr>
      </w:pPr>
    </w:p>
    <w:p w:rsidR="001E1B97" w:rsidRPr="00EC5E3D" w:rsidRDefault="00EC5E3D" w:rsidP="00907E8E">
      <w:pPr>
        <w:rPr>
          <w:b/>
          <w:sz w:val="20"/>
          <w:szCs w:val="20"/>
        </w:rPr>
      </w:pPr>
      <w:r w:rsidRPr="00EC5E3D">
        <w:rPr>
          <w:b/>
          <w:sz w:val="20"/>
          <w:szCs w:val="20"/>
        </w:rPr>
        <w:t>Görüş ve önerileriniz</w:t>
      </w:r>
      <w:r>
        <w:rPr>
          <w:b/>
          <w:sz w:val="20"/>
          <w:szCs w:val="20"/>
        </w:rPr>
        <w:t>:</w:t>
      </w:r>
    </w:p>
    <w:p w:rsidR="006F7F7F" w:rsidRPr="00FD2FF5" w:rsidRDefault="00FD2FF5" w:rsidP="006F7F7F">
      <w:pPr>
        <w:spacing w:before="29"/>
        <w:ind w:right="1573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</w:t>
      </w:r>
    </w:p>
    <w:p w:rsidR="006F7F7F" w:rsidRPr="00EC5E3D" w:rsidRDefault="00EC5E3D" w:rsidP="00EC5E3D">
      <w:pPr>
        <w:spacing w:before="29"/>
        <w:ind w:left="218" w:right="1573"/>
        <w:jc w:val="both"/>
        <w:rPr>
          <w:b/>
        </w:rPr>
      </w:pPr>
      <w:r>
        <w:rPr>
          <w:b/>
          <w:sz w:val="20"/>
          <w:szCs w:val="20"/>
        </w:rPr>
        <w:t xml:space="preserve">                                                                                                                                                           </w:t>
      </w:r>
      <w:r>
        <w:rPr>
          <w:b/>
        </w:rPr>
        <w:t xml:space="preserve"> </w:t>
      </w:r>
    </w:p>
    <w:p w:rsidR="00EC5E3D" w:rsidRDefault="006F7F7F" w:rsidP="006F7F7F">
      <w:pPr>
        <w:spacing w:before="29"/>
        <w:ind w:left="218" w:right="1573"/>
        <w:jc w:val="right"/>
        <w:rPr>
          <w:b/>
        </w:rPr>
      </w:pPr>
      <w:r>
        <w:rPr>
          <w:b/>
        </w:rPr>
        <w:t xml:space="preserve">                                                                                                                                     </w:t>
      </w:r>
      <w:r w:rsidR="00FD2FF5">
        <w:rPr>
          <w:b/>
        </w:rPr>
        <w:t xml:space="preserve">         </w:t>
      </w:r>
    </w:p>
    <w:p w:rsidR="00EC5E3D" w:rsidRDefault="00EC5E3D" w:rsidP="006F7F7F">
      <w:pPr>
        <w:spacing w:before="29"/>
        <w:ind w:left="218" w:right="1573"/>
        <w:jc w:val="right"/>
        <w:rPr>
          <w:b/>
        </w:rPr>
      </w:pPr>
    </w:p>
    <w:p w:rsidR="00EC5E3D" w:rsidRDefault="00EC5E3D" w:rsidP="006F7F7F">
      <w:pPr>
        <w:spacing w:before="29"/>
        <w:ind w:left="218" w:right="1573"/>
        <w:jc w:val="right"/>
        <w:rPr>
          <w:b/>
        </w:rPr>
      </w:pPr>
    </w:p>
    <w:p w:rsidR="00EC5E3D" w:rsidRPr="00154001" w:rsidRDefault="00EC5E3D" w:rsidP="00EC5E3D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                                                         </w:t>
      </w:r>
      <w:r w:rsidRPr="00154001">
        <w:rPr>
          <w:b/>
          <w:sz w:val="20"/>
          <w:szCs w:val="20"/>
        </w:rPr>
        <w:t>İmza/Kaşe</w:t>
      </w:r>
    </w:p>
    <w:p w:rsidR="00EC5E3D" w:rsidRPr="00154001" w:rsidRDefault="00EC5E3D" w:rsidP="00EC5E3D">
      <w:pPr>
        <w:jc w:val="center"/>
        <w:rPr>
          <w:b/>
          <w:sz w:val="20"/>
          <w:szCs w:val="20"/>
        </w:rPr>
      </w:pPr>
    </w:p>
    <w:p w:rsidR="00EC5E3D" w:rsidRPr="00154001" w:rsidRDefault="00EC5E3D" w:rsidP="00EC5E3D">
      <w:pPr>
        <w:jc w:val="center"/>
        <w:rPr>
          <w:b/>
          <w:sz w:val="20"/>
          <w:szCs w:val="20"/>
        </w:rPr>
      </w:pPr>
      <w:r w:rsidRPr="00154001">
        <w:rPr>
          <w:b/>
          <w:sz w:val="20"/>
          <w:szCs w:val="20"/>
        </w:rPr>
        <w:t xml:space="preserve">                                                                                                      </w:t>
      </w:r>
      <w:r w:rsidR="00F14106">
        <w:rPr>
          <w:b/>
          <w:sz w:val="20"/>
          <w:szCs w:val="20"/>
        </w:rPr>
        <w:t xml:space="preserve">                          Tarih : …. /…. / ….</w:t>
      </w:r>
    </w:p>
    <w:p w:rsidR="00EC5E3D" w:rsidRDefault="00EC5E3D" w:rsidP="006F7F7F">
      <w:pPr>
        <w:spacing w:before="29"/>
        <w:ind w:left="218" w:right="1573"/>
        <w:jc w:val="right"/>
        <w:rPr>
          <w:b/>
        </w:rPr>
      </w:pPr>
    </w:p>
    <w:p w:rsidR="004C4325" w:rsidRPr="00154001" w:rsidRDefault="004C4325" w:rsidP="00EC5E3D">
      <w:pPr>
        <w:spacing w:before="29"/>
        <w:ind w:left="218" w:right="1573"/>
        <w:jc w:val="right"/>
        <w:rPr>
          <w:rFonts w:ascii="Arial" w:hAnsi="Arial" w:cs="Arial"/>
          <w:b/>
          <w:sz w:val="20"/>
          <w:szCs w:val="20"/>
        </w:rPr>
      </w:pPr>
    </w:p>
    <w:sectPr w:rsidR="004C4325" w:rsidRPr="00154001" w:rsidSect="00907E8E">
      <w:headerReference w:type="default" r:id="rId7"/>
      <w:footerReference w:type="default" r:id="rId8"/>
      <w:pgSz w:w="11906" w:h="16838" w:code="9"/>
      <w:pgMar w:top="2495" w:right="1418" w:bottom="709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3F42" w:rsidRDefault="00CE3F42">
      <w:r>
        <w:separator/>
      </w:r>
    </w:p>
  </w:endnote>
  <w:endnote w:type="continuationSeparator" w:id="0">
    <w:p w:rsidR="00CE3F42" w:rsidRDefault="00CE3F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4001" w:rsidRDefault="00154001" w:rsidP="00FD2FF5">
    <w:pPr>
      <w:pStyle w:val="AltBilgi"/>
      <w:ind w:left="-426"/>
      <w:jc w:val="both"/>
      <w:rPr>
        <w:sz w:val="20"/>
        <w:szCs w:val="20"/>
      </w:rPr>
    </w:pPr>
    <w:r w:rsidRPr="00605B87">
      <w:rPr>
        <w:b/>
        <w:sz w:val="20"/>
        <w:szCs w:val="20"/>
      </w:rPr>
      <w:t>NOT:</w:t>
    </w:r>
    <w:r w:rsidRPr="00154001">
      <w:rPr>
        <w:sz w:val="20"/>
        <w:szCs w:val="20"/>
      </w:rPr>
      <w:t xml:space="preserve"> Bu form </w:t>
    </w:r>
    <w:r w:rsidR="00DE290F">
      <w:rPr>
        <w:sz w:val="20"/>
        <w:szCs w:val="20"/>
      </w:rPr>
      <w:t xml:space="preserve">Sorumlu Öğretim Elamanı tarafından </w:t>
    </w:r>
    <w:r w:rsidR="00FD2FF5" w:rsidRPr="00FD2FF5">
      <w:rPr>
        <w:sz w:val="20"/>
        <w:szCs w:val="20"/>
      </w:rPr>
      <w:t>dolduru</w:t>
    </w:r>
    <w:r w:rsidR="00FD2FF5">
      <w:rPr>
        <w:sz w:val="20"/>
        <w:szCs w:val="20"/>
      </w:rPr>
      <w:t>lu</w:t>
    </w:r>
    <w:r w:rsidR="009A193C">
      <w:rPr>
        <w:sz w:val="20"/>
        <w:szCs w:val="20"/>
      </w:rPr>
      <w:t>p onaylana</w:t>
    </w:r>
    <w:r w:rsidR="00DE290F">
      <w:rPr>
        <w:sz w:val="20"/>
        <w:szCs w:val="20"/>
      </w:rPr>
      <w:t xml:space="preserve">rak en geç </w:t>
    </w:r>
    <w:r w:rsidR="004D53FE">
      <w:rPr>
        <w:sz w:val="20"/>
        <w:szCs w:val="20"/>
      </w:rPr>
      <w:t>F</w:t>
    </w:r>
    <w:r w:rsidR="00DE290F">
      <w:rPr>
        <w:sz w:val="20"/>
        <w:szCs w:val="20"/>
      </w:rPr>
      <w:t>inal</w:t>
    </w:r>
    <w:r w:rsidR="004D53FE">
      <w:rPr>
        <w:sz w:val="20"/>
        <w:szCs w:val="20"/>
      </w:rPr>
      <w:t xml:space="preserve"> sınavlarının</w:t>
    </w:r>
    <w:r w:rsidR="00DE290F">
      <w:rPr>
        <w:sz w:val="20"/>
        <w:szCs w:val="20"/>
      </w:rPr>
      <w:t xml:space="preserve"> ilk haftasının Cuma gününe kadar İşletmede Mesleki Eğitim Komisyonuna </w:t>
    </w:r>
    <w:r w:rsidR="00FD2FF5" w:rsidRPr="00FD2FF5">
      <w:rPr>
        <w:sz w:val="20"/>
        <w:szCs w:val="20"/>
      </w:rPr>
      <w:t>teslim edilmelidir.</w:t>
    </w:r>
  </w:p>
  <w:p w:rsidR="00FD2FF5" w:rsidRPr="00154001" w:rsidRDefault="00FD2FF5" w:rsidP="00FD2FF5">
    <w:pPr>
      <w:pStyle w:val="AltBilgi"/>
      <w:ind w:left="-426"/>
      <w:jc w:val="both"/>
      <w:rPr>
        <w:sz w:val="20"/>
        <w:szCs w:val="20"/>
      </w:rPr>
    </w:pPr>
  </w:p>
  <w:p w:rsidR="00154001" w:rsidRDefault="0015400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3F42" w:rsidRDefault="00CE3F42">
      <w:r>
        <w:separator/>
      </w:r>
    </w:p>
  </w:footnote>
  <w:footnote w:type="continuationSeparator" w:id="0">
    <w:p w:rsidR="00CE3F42" w:rsidRDefault="00CE3F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1B83" w:rsidRDefault="001B1B83" w:rsidP="00FA1222">
    <w:pPr>
      <w:pStyle w:val="stbilgi1"/>
      <w:tabs>
        <w:tab w:val="clear" w:pos="9072"/>
      </w:tabs>
      <w:ind w:left="-993"/>
    </w:pPr>
  </w:p>
  <w:p w:rsidR="001B1B83" w:rsidRPr="0022159F" w:rsidRDefault="001E1B97">
    <w:pPr>
      <w:pStyle w:val="stbilgi1"/>
      <w:rPr>
        <w:sz w:val="20"/>
        <w:szCs w:val="20"/>
      </w:rPr>
    </w:pPr>
    <w:r>
      <w:t xml:space="preserve">                                                                                                              </w:t>
    </w:r>
    <w:r w:rsidR="00B96816">
      <w:t xml:space="preserve">                          </w:t>
    </w:r>
    <w:r w:rsidR="00B96816" w:rsidRPr="0022159F">
      <w:rPr>
        <w:sz w:val="20"/>
        <w:szCs w:val="20"/>
      </w:rPr>
      <w:t>FORM 5</w:t>
    </w:r>
  </w:p>
  <w:tbl>
    <w:tblPr>
      <w:tblW w:w="12542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604"/>
      <w:gridCol w:w="6894"/>
      <w:gridCol w:w="3044"/>
    </w:tblGrid>
    <w:tr w:rsidR="00A74195" w:rsidRPr="00942F24" w:rsidTr="00D50D9D">
      <w:trPr>
        <w:trHeight w:val="1581"/>
        <w:jc w:val="center"/>
      </w:trPr>
      <w:tc>
        <w:tcPr>
          <w:tcW w:w="2604" w:type="dxa"/>
          <w:vAlign w:val="center"/>
        </w:tcPr>
        <w:p w:rsidR="00A74195" w:rsidRPr="00942F24" w:rsidRDefault="00A74195" w:rsidP="005B000D">
          <w:pPr>
            <w:jc w:val="center"/>
            <w:rPr>
              <w:sz w:val="20"/>
              <w:szCs w:val="20"/>
            </w:rPr>
          </w:pPr>
          <w:r w:rsidRPr="006D36D9">
            <w:rPr>
              <w:noProof/>
              <w:sz w:val="20"/>
              <w:szCs w:val="20"/>
            </w:rPr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381635</wp:posOffset>
                </wp:positionH>
                <wp:positionV relativeFrom="paragraph">
                  <wp:posOffset>-115570</wp:posOffset>
                </wp:positionV>
                <wp:extent cx="1475740" cy="929640"/>
                <wp:effectExtent l="0" t="0" r="0" b="0"/>
                <wp:wrapNone/>
                <wp:docPr id="3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75740" cy="929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894" w:type="dxa"/>
          <w:vAlign w:val="center"/>
        </w:tcPr>
        <w:p w:rsidR="003F7C9B" w:rsidRPr="0022159F" w:rsidRDefault="003F7C9B" w:rsidP="00FA1222">
          <w:pPr>
            <w:tabs>
              <w:tab w:val="left" w:pos="2530"/>
            </w:tabs>
            <w:spacing w:line="276" w:lineRule="auto"/>
            <w:jc w:val="center"/>
            <w:rPr>
              <w:b/>
              <w:sz w:val="20"/>
              <w:szCs w:val="20"/>
            </w:rPr>
          </w:pPr>
          <w:r w:rsidRPr="0022159F">
            <w:rPr>
              <w:b/>
              <w:sz w:val="20"/>
              <w:szCs w:val="20"/>
            </w:rPr>
            <w:t>T.C.</w:t>
          </w:r>
        </w:p>
        <w:p w:rsidR="0033444A" w:rsidRPr="0022159F" w:rsidRDefault="003F7C9B" w:rsidP="00FA1222">
          <w:pPr>
            <w:spacing w:line="276" w:lineRule="auto"/>
            <w:jc w:val="center"/>
            <w:rPr>
              <w:b/>
              <w:sz w:val="20"/>
              <w:szCs w:val="20"/>
            </w:rPr>
          </w:pPr>
          <w:r w:rsidRPr="0022159F">
            <w:rPr>
              <w:b/>
              <w:sz w:val="20"/>
              <w:szCs w:val="20"/>
            </w:rPr>
            <w:t>KONYA TEKNİK ÜNİVERSİTESİ</w:t>
          </w:r>
        </w:p>
        <w:p w:rsidR="003F7C9B" w:rsidRPr="0022159F" w:rsidRDefault="003F7C9B" w:rsidP="00FA1222">
          <w:pPr>
            <w:spacing w:line="276" w:lineRule="auto"/>
            <w:jc w:val="center"/>
            <w:rPr>
              <w:b/>
              <w:sz w:val="20"/>
              <w:szCs w:val="20"/>
            </w:rPr>
          </w:pPr>
          <w:r w:rsidRPr="0022159F">
            <w:rPr>
              <w:b/>
              <w:sz w:val="20"/>
              <w:szCs w:val="20"/>
            </w:rPr>
            <w:t>MÜHENDİSLİK VE DOĞA BİLİMLERİ FAKÜLTESİ</w:t>
          </w:r>
        </w:p>
        <w:p w:rsidR="0033444A" w:rsidRPr="0022159F" w:rsidRDefault="003F7C9B" w:rsidP="00D50D9D">
          <w:pPr>
            <w:spacing w:line="276" w:lineRule="auto"/>
            <w:ind w:right="-430"/>
            <w:jc w:val="center"/>
            <w:rPr>
              <w:b/>
              <w:sz w:val="20"/>
              <w:szCs w:val="20"/>
            </w:rPr>
          </w:pPr>
          <w:r w:rsidRPr="0022159F">
            <w:rPr>
              <w:b/>
              <w:sz w:val="20"/>
              <w:szCs w:val="20"/>
            </w:rPr>
            <w:t>YAZILIM MÜHENDİSLİĞİ BÖLÜMÜ</w:t>
          </w:r>
        </w:p>
        <w:p w:rsidR="00E45740" w:rsidRPr="0022159F" w:rsidRDefault="003F7C9B" w:rsidP="00EB56A3">
          <w:pPr>
            <w:spacing w:line="276" w:lineRule="auto"/>
            <w:ind w:right="-564"/>
            <w:jc w:val="center"/>
            <w:rPr>
              <w:b/>
              <w:sz w:val="20"/>
              <w:szCs w:val="20"/>
            </w:rPr>
          </w:pPr>
          <w:r w:rsidRPr="0022159F">
            <w:rPr>
              <w:b/>
              <w:sz w:val="20"/>
              <w:szCs w:val="20"/>
            </w:rPr>
            <w:t>İŞL</w:t>
          </w:r>
          <w:r w:rsidR="005B000D" w:rsidRPr="0022159F">
            <w:rPr>
              <w:b/>
              <w:sz w:val="20"/>
              <w:szCs w:val="20"/>
            </w:rPr>
            <w:t>ETMEDE MESLEKİ EĞİTİM</w:t>
          </w:r>
          <w:r w:rsidR="00E45740" w:rsidRPr="0022159F">
            <w:rPr>
              <w:b/>
              <w:sz w:val="20"/>
              <w:szCs w:val="20"/>
            </w:rPr>
            <w:t xml:space="preserve"> </w:t>
          </w:r>
          <w:r w:rsidR="00EB56A3" w:rsidRPr="0022159F">
            <w:rPr>
              <w:b/>
              <w:sz w:val="20"/>
              <w:szCs w:val="20"/>
            </w:rPr>
            <w:t xml:space="preserve">SORUMLU </w:t>
          </w:r>
          <w:r w:rsidR="00E45740" w:rsidRPr="0022159F">
            <w:rPr>
              <w:b/>
              <w:sz w:val="20"/>
              <w:szCs w:val="20"/>
            </w:rPr>
            <w:t>ÖĞRETİM ELEMANI</w:t>
          </w:r>
        </w:p>
        <w:p w:rsidR="00A74195" w:rsidRPr="0033444A" w:rsidRDefault="005B000D" w:rsidP="00E45740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22159F">
            <w:rPr>
              <w:b/>
              <w:sz w:val="20"/>
              <w:szCs w:val="20"/>
            </w:rPr>
            <w:t>DEĞERLENDİRME FORMU</w:t>
          </w:r>
        </w:p>
      </w:tc>
      <w:tc>
        <w:tcPr>
          <w:tcW w:w="3044" w:type="dxa"/>
          <w:vAlign w:val="center"/>
        </w:tcPr>
        <w:p w:rsidR="00A74195" w:rsidRPr="0092477C" w:rsidRDefault="00A74195" w:rsidP="00106216">
          <w:pPr>
            <w:pStyle w:val="Default"/>
            <w:jc w:val="center"/>
          </w:pPr>
        </w:p>
      </w:tc>
    </w:tr>
  </w:tbl>
  <w:p w:rsidR="001B1B83" w:rsidRDefault="001B1B83">
    <w:pPr>
      <w:pStyle w:val="stbilgi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F1240A"/>
    <w:multiLevelType w:val="hybridMultilevel"/>
    <w:tmpl w:val="EDBE3FDC"/>
    <w:lvl w:ilvl="0" w:tplc="041F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BA1B3F"/>
    <w:multiLevelType w:val="hybridMultilevel"/>
    <w:tmpl w:val="5BEE520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0MjWzsDQzszQyN7VU0lEKTi0uzszPAykwqwUAzIfDDSwAAAA="/>
  </w:docVars>
  <w:rsids>
    <w:rsidRoot w:val="006715EF"/>
    <w:rsid w:val="00006090"/>
    <w:rsid w:val="00010A7D"/>
    <w:rsid w:val="00021CFF"/>
    <w:rsid w:val="00022A7D"/>
    <w:rsid w:val="000278F6"/>
    <w:rsid w:val="000333D9"/>
    <w:rsid w:val="0005571F"/>
    <w:rsid w:val="00057184"/>
    <w:rsid w:val="00073FE9"/>
    <w:rsid w:val="0007426B"/>
    <w:rsid w:val="000805A5"/>
    <w:rsid w:val="000C3991"/>
    <w:rsid w:val="000C5C78"/>
    <w:rsid w:val="000E3627"/>
    <w:rsid w:val="000F335F"/>
    <w:rsid w:val="000F4377"/>
    <w:rsid w:val="0011023C"/>
    <w:rsid w:val="0011288B"/>
    <w:rsid w:val="00116602"/>
    <w:rsid w:val="00117ACD"/>
    <w:rsid w:val="00145B78"/>
    <w:rsid w:val="00154001"/>
    <w:rsid w:val="00174E64"/>
    <w:rsid w:val="001943EA"/>
    <w:rsid w:val="001A0BC5"/>
    <w:rsid w:val="001A1BE2"/>
    <w:rsid w:val="001A35A3"/>
    <w:rsid w:val="001A6448"/>
    <w:rsid w:val="001B1B83"/>
    <w:rsid w:val="001C19DD"/>
    <w:rsid w:val="001D4D11"/>
    <w:rsid w:val="001D63A6"/>
    <w:rsid w:val="001E1B97"/>
    <w:rsid w:val="001E4FD8"/>
    <w:rsid w:val="001F3302"/>
    <w:rsid w:val="00202917"/>
    <w:rsid w:val="00210947"/>
    <w:rsid w:val="0022159F"/>
    <w:rsid w:val="00254303"/>
    <w:rsid w:val="00260EAF"/>
    <w:rsid w:val="00262471"/>
    <w:rsid w:val="00267637"/>
    <w:rsid w:val="0027599E"/>
    <w:rsid w:val="00283342"/>
    <w:rsid w:val="00284FA6"/>
    <w:rsid w:val="00285133"/>
    <w:rsid w:val="00297190"/>
    <w:rsid w:val="00297CC6"/>
    <w:rsid w:val="002A1EB3"/>
    <w:rsid w:val="002A7E88"/>
    <w:rsid w:val="002C2F7C"/>
    <w:rsid w:val="003100B1"/>
    <w:rsid w:val="0033444A"/>
    <w:rsid w:val="00337C3C"/>
    <w:rsid w:val="0035393B"/>
    <w:rsid w:val="003569F6"/>
    <w:rsid w:val="00361E88"/>
    <w:rsid w:val="0036729F"/>
    <w:rsid w:val="00370DE1"/>
    <w:rsid w:val="003746DA"/>
    <w:rsid w:val="0037611A"/>
    <w:rsid w:val="00386524"/>
    <w:rsid w:val="0039563F"/>
    <w:rsid w:val="003A2DD3"/>
    <w:rsid w:val="003A2ED8"/>
    <w:rsid w:val="003B0578"/>
    <w:rsid w:val="003B1997"/>
    <w:rsid w:val="003C4A48"/>
    <w:rsid w:val="003C665E"/>
    <w:rsid w:val="003E0B64"/>
    <w:rsid w:val="003E7404"/>
    <w:rsid w:val="003E774D"/>
    <w:rsid w:val="003F7C9B"/>
    <w:rsid w:val="004107E8"/>
    <w:rsid w:val="00412682"/>
    <w:rsid w:val="004207FB"/>
    <w:rsid w:val="00431314"/>
    <w:rsid w:val="0043388E"/>
    <w:rsid w:val="00440579"/>
    <w:rsid w:val="00442E48"/>
    <w:rsid w:val="004461CC"/>
    <w:rsid w:val="004545DF"/>
    <w:rsid w:val="004568A9"/>
    <w:rsid w:val="004606BD"/>
    <w:rsid w:val="00466A7D"/>
    <w:rsid w:val="004709B5"/>
    <w:rsid w:val="0047124D"/>
    <w:rsid w:val="004749ED"/>
    <w:rsid w:val="004A115C"/>
    <w:rsid w:val="004A7BF2"/>
    <w:rsid w:val="004B30B1"/>
    <w:rsid w:val="004C4325"/>
    <w:rsid w:val="004D513D"/>
    <w:rsid w:val="004D53FE"/>
    <w:rsid w:val="004D60B9"/>
    <w:rsid w:val="004D7FF3"/>
    <w:rsid w:val="004F697C"/>
    <w:rsid w:val="00502E1F"/>
    <w:rsid w:val="0051437D"/>
    <w:rsid w:val="00522A8F"/>
    <w:rsid w:val="00542F5B"/>
    <w:rsid w:val="005545AD"/>
    <w:rsid w:val="00565D3D"/>
    <w:rsid w:val="00576177"/>
    <w:rsid w:val="0058403F"/>
    <w:rsid w:val="00587029"/>
    <w:rsid w:val="00591DE0"/>
    <w:rsid w:val="00595335"/>
    <w:rsid w:val="005A1B10"/>
    <w:rsid w:val="005B000D"/>
    <w:rsid w:val="005B4E32"/>
    <w:rsid w:val="005C0558"/>
    <w:rsid w:val="005C089D"/>
    <w:rsid w:val="005D230C"/>
    <w:rsid w:val="005D69A9"/>
    <w:rsid w:val="005E033E"/>
    <w:rsid w:val="005E2A8D"/>
    <w:rsid w:val="00605603"/>
    <w:rsid w:val="00605B87"/>
    <w:rsid w:val="0060760E"/>
    <w:rsid w:val="0061368F"/>
    <w:rsid w:val="00615444"/>
    <w:rsid w:val="00625A1B"/>
    <w:rsid w:val="006416A1"/>
    <w:rsid w:val="00641982"/>
    <w:rsid w:val="00647BCE"/>
    <w:rsid w:val="006715EF"/>
    <w:rsid w:val="0067167A"/>
    <w:rsid w:val="00674DA8"/>
    <w:rsid w:val="00677B57"/>
    <w:rsid w:val="006A0104"/>
    <w:rsid w:val="006C4560"/>
    <w:rsid w:val="006C491C"/>
    <w:rsid w:val="006D0AC4"/>
    <w:rsid w:val="006E1C8A"/>
    <w:rsid w:val="006E4708"/>
    <w:rsid w:val="006F7F7F"/>
    <w:rsid w:val="0070267F"/>
    <w:rsid w:val="00702DCE"/>
    <w:rsid w:val="0070440A"/>
    <w:rsid w:val="0071218E"/>
    <w:rsid w:val="00714688"/>
    <w:rsid w:val="007443F3"/>
    <w:rsid w:val="00745C72"/>
    <w:rsid w:val="007461BD"/>
    <w:rsid w:val="00757C7B"/>
    <w:rsid w:val="00760F64"/>
    <w:rsid w:val="007A14F2"/>
    <w:rsid w:val="007A746C"/>
    <w:rsid w:val="007B0BCF"/>
    <w:rsid w:val="007B2AD8"/>
    <w:rsid w:val="007C0A1E"/>
    <w:rsid w:val="007D6036"/>
    <w:rsid w:val="007F5AD9"/>
    <w:rsid w:val="007F7CCC"/>
    <w:rsid w:val="00825348"/>
    <w:rsid w:val="00827B80"/>
    <w:rsid w:val="00853A64"/>
    <w:rsid w:val="00870AF8"/>
    <w:rsid w:val="008738DD"/>
    <w:rsid w:val="00881E3F"/>
    <w:rsid w:val="00882779"/>
    <w:rsid w:val="008B52F3"/>
    <w:rsid w:val="008B564F"/>
    <w:rsid w:val="008C71DD"/>
    <w:rsid w:val="008C7ACA"/>
    <w:rsid w:val="008E44A9"/>
    <w:rsid w:val="008E7E58"/>
    <w:rsid w:val="0090449E"/>
    <w:rsid w:val="00907E8E"/>
    <w:rsid w:val="00926AC3"/>
    <w:rsid w:val="00927CE1"/>
    <w:rsid w:val="009359F4"/>
    <w:rsid w:val="00935CB2"/>
    <w:rsid w:val="00943229"/>
    <w:rsid w:val="00953AD6"/>
    <w:rsid w:val="00953F7E"/>
    <w:rsid w:val="009547B8"/>
    <w:rsid w:val="00982207"/>
    <w:rsid w:val="00996D63"/>
    <w:rsid w:val="009A193C"/>
    <w:rsid w:val="009A2151"/>
    <w:rsid w:val="009C6590"/>
    <w:rsid w:val="009D1137"/>
    <w:rsid w:val="009E2EA3"/>
    <w:rsid w:val="009E58BF"/>
    <w:rsid w:val="009E7BD2"/>
    <w:rsid w:val="009F16D2"/>
    <w:rsid w:val="00A178F4"/>
    <w:rsid w:val="00A201DA"/>
    <w:rsid w:val="00A307D2"/>
    <w:rsid w:val="00A43252"/>
    <w:rsid w:val="00A47435"/>
    <w:rsid w:val="00A5029B"/>
    <w:rsid w:val="00A51EDC"/>
    <w:rsid w:val="00A611EF"/>
    <w:rsid w:val="00A74195"/>
    <w:rsid w:val="00A83086"/>
    <w:rsid w:val="00A90996"/>
    <w:rsid w:val="00A942C5"/>
    <w:rsid w:val="00A978FE"/>
    <w:rsid w:val="00A97BD8"/>
    <w:rsid w:val="00AA5461"/>
    <w:rsid w:val="00AD2E19"/>
    <w:rsid w:val="00B164EC"/>
    <w:rsid w:val="00B22EE9"/>
    <w:rsid w:val="00B30C81"/>
    <w:rsid w:val="00B3599C"/>
    <w:rsid w:val="00B47191"/>
    <w:rsid w:val="00B503B0"/>
    <w:rsid w:val="00B6260D"/>
    <w:rsid w:val="00B83084"/>
    <w:rsid w:val="00B83232"/>
    <w:rsid w:val="00B85B59"/>
    <w:rsid w:val="00B85C41"/>
    <w:rsid w:val="00B96816"/>
    <w:rsid w:val="00BA3606"/>
    <w:rsid w:val="00BB72AF"/>
    <w:rsid w:val="00BC5E62"/>
    <w:rsid w:val="00C01046"/>
    <w:rsid w:val="00C04193"/>
    <w:rsid w:val="00C1003D"/>
    <w:rsid w:val="00C10C36"/>
    <w:rsid w:val="00C11778"/>
    <w:rsid w:val="00C12620"/>
    <w:rsid w:val="00C23274"/>
    <w:rsid w:val="00C2366B"/>
    <w:rsid w:val="00C534CC"/>
    <w:rsid w:val="00C53838"/>
    <w:rsid w:val="00C56E97"/>
    <w:rsid w:val="00C8351A"/>
    <w:rsid w:val="00C9282A"/>
    <w:rsid w:val="00CA59B3"/>
    <w:rsid w:val="00CD5509"/>
    <w:rsid w:val="00CE3F42"/>
    <w:rsid w:val="00CE59A8"/>
    <w:rsid w:val="00CE7077"/>
    <w:rsid w:val="00D02D33"/>
    <w:rsid w:val="00D239F5"/>
    <w:rsid w:val="00D423D9"/>
    <w:rsid w:val="00D50D9D"/>
    <w:rsid w:val="00D5285F"/>
    <w:rsid w:val="00D6323D"/>
    <w:rsid w:val="00D67BF9"/>
    <w:rsid w:val="00D72426"/>
    <w:rsid w:val="00D76F52"/>
    <w:rsid w:val="00D83594"/>
    <w:rsid w:val="00DC6C93"/>
    <w:rsid w:val="00DD3AAC"/>
    <w:rsid w:val="00DD4D9F"/>
    <w:rsid w:val="00DE290F"/>
    <w:rsid w:val="00DE4DED"/>
    <w:rsid w:val="00DF33A9"/>
    <w:rsid w:val="00E3057E"/>
    <w:rsid w:val="00E37D12"/>
    <w:rsid w:val="00E45740"/>
    <w:rsid w:val="00E72839"/>
    <w:rsid w:val="00E778C4"/>
    <w:rsid w:val="00E82541"/>
    <w:rsid w:val="00E86ABD"/>
    <w:rsid w:val="00E86BA3"/>
    <w:rsid w:val="00E93464"/>
    <w:rsid w:val="00E95DF9"/>
    <w:rsid w:val="00EB4FC5"/>
    <w:rsid w:val="00EB56A3"/>
    <w:rsid w:val="00EB6406"/>
    <w:rsid w:val="00EC5786"/>
    <w:rsid w:val="00EC5E3D"/>
    <w:rsid w:val="00ED683E"/>
    <w:rsid w:val="00EE146D"/>
    <w:rsid w:val="00EE76CD"/>
    <w:rsid w:val="00EF0328"/>
    <w:rsid w:val="00F07DBB"/>
    <w:rsid w:val="00F11A60"/>
    <w:rsid w:val="00F14106"/>
    <w:rsid w:val="00F20425"/>
    <w:rsid w:val="00F246B2"/>
    <w:rsid w:val="00F25AD4"/>
    <w:rsid w:val="00F5218E"/>
    <w:rsid w:val="00F60DB1"/>
    <w:rsid w:val="00F65E40"/>
    <w:rsid w:val="00F8576D"/>
    <w:rsid w:val="00F93C5A"/>
    <w:rsid w:val="00FA1222"/>
    <w:rsid w:val="00FA1A1D"/>
    <w:rsid w:val="00FB26DA"/>
    <w:rsid w:val="00FD2FF5"/>
    <w:rsid w:val="569F9F59"/>
    <w:rsid w:val="7261E6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5:docId w15:val="{60A19823-137E-4D0E-A08C-AE08C2C6D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7E8E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rsid w:val="006715EF"/>
    <w:pPr>
      <w:tabs>
        <w:tab w:val="center" w:pos="4536"/>
        <w:tab w:val="right" w:pos="9072"/>
      </w:tabs>
    </w:pPr>
  </w:style>
  <w:style w:type="paragraph" w:customStyle="1" w:styleId="Altbilgi1">
    <w:name w:val="Altbilgi1"/>
    <w:basedOn w:val="Normal"/>
    <w:rsid w:val="006715E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rsid w:val="006715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uiPriority w:val="99"/>
    <w:rsid w:val="004B30B1"/>
    <w:rPr>
      <w:color w:val="0000FF"/>
      <w:u w:val="single"/>
    </w:rPr>
  </w:style>
  <w:style w:type="paragraph" w:styleId="BalonMetni">
    <w:name w:val="Balloon Text"/>
    <w:basedOn w:val="Normal"/>
    <w:link w:val="BalonMetniChar"/>
    <w:semiHidden/>
    <w:rsid w:val="008B52F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locked/>
    <w:rsid w:val="008B52F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B1B8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stBilgi">
    <w:name w:val="header"/>
    <w:basedOn w:val="Normal"/>
    <w:link w:val="stBilgiChar"/>
    <w:rsid w:val="0037611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37611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37611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7611A"/>
    <w:rPr>
      <w:sz w:val="24"/>
      <w:szCs w:val="24"/>
    </w:rPr>
  </w:style>
  <w:style w:type="character" w:styleId="AklamaBavurusu">
    <w:name w:val="annotation reference"/>
    <w:basedOn w:val="VarsaylanParagrafYazTipi"/>
    <w:rsid w:val="00A43252"/>
    <w:rPr>
      <w:sz w:val="16"/>
      <w:szCs w:val="16"/>
    </w:rPr>
  </w:style>
  <w:style w:type="paragraph" w:styleId="AklamaMetni">
    <w:name w:val="annotation text"/>
    <w:basedOn w:val="Normal"/>
    <w:link w:val="AklamaMetniChar"/>
    <w:rsid w:val="00A4325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A43252"/>
  </w:style>
  <w:style w:type="paragraph" w:styleId="AklamaKonusu">
    <w:name w:val="annotation subject"/>
    <w:basedOn w:val="AklamaMetni"/>
    <w:next w:val="AklamaMetni"/>
    <w:link w:val="AklamaKonusuChar"/>
    <w:rsid w:val="00A43252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A43252"/>
    <w:rPr>
      <w:b/>
      <w:bCs/>
    </w:rPr>
  </w:style>
  <w:style w:type="paragraph" w:styleId="ListeParagraf">
    <w:name w:val="List Paragraph"/>
    <w:basedOn w:val="Normal"/>
    <w:uiPriority w:val="34"/>
    <w:qFormat/>
    <w:rsid w:val="004D53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0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rive</Company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a Doğan</dc:creator>
  <cp:keywords/>
  <dc:description/>
  <cp:lastModifiedBy>Lenovo</cp:lastModifiedBy>
  <cp:revision>19</cp:revision>
  <cp:lastPrinted>2016-04-19T11:24:00Z</cp:lastPrinted>
  <dcterms:created xsi:type="dcterms:W3CDTF">2024-11-01T09:16:00Z</dcterms:created>
  <dcterms:modified xsi:type="dcterms:W3CDTF">2024-11-12T07:16:00Z</dcterms:modified>
</cp:coreProperties>
</file>